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4344D464" w:rsidR="001E4C94" w:rsidRDefault="002A568F" w:rsidP="002A568F">
      <w:pPr>
        <w:pStyle w:val="Heading1"/>
      </w:pPr>
      <w:r>
        <w:t>Computing Curriculum Map 2021- 2022</w:t>
      </w:r>
    </w:p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771"/>
        <w:gridCol w:w="11"/>
        <w:gridCol w:w="10"/>
        <w:gridCol w:w="897"/>
        <w:gridCol w:w="2364"/>
        <w:gridCol w:w="2365"/>
        <w:gridCol w:w="2365"/>
        <w:gridCol w:w="2364"/>
        <w:gridCol w:w="2365"/>
        <w:gridCol w:w="2365"/>
      </w:tblGrid>
      <w:tr w:rsidR="009A43CB" w:rsidRPr="007C5147" w14:paraId="3DE51CD8" w14:textId="77777777" w:rsidTr="002A568F">
        <w:trPr>
          <w:trHeight w:val="340"/>
        </w:trPr>
        <w:tc>
          <w:tcPr>
            <w:tcW w:w="782" w:type="dxa"/>
            <w:gridSpan w:val="2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2A568F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bookmarkStart w:id="0" w:name="_GoBack" w:colFirst="0" w:colLast="0"/>
            <w:r w:rsidRPr="002A568F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907" w:type="dxa"/>
            <w:gridSpan w:val="2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64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65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65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64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65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65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2A568F">
        <w:trPr>
          <w:trHeight w:val="283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1990656F" w14:textId="77777777" w:rsidR="00061D1E" w:rsidRPr="002A568F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7" w:type="dxa"/>
            <w:gridSpan w:val="2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30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9A43CB" w:rsidRPr="007C5147" w14:paraId="69988868" w14:textId="77777777" w:rsidTr="002A568F">
        <w:trPr>
          <w:trHeight w:val="484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27273FB7" w14:textId="77777777" w:rsidR="00727FEC" w:rsidRPr="002A568F" w:rsidRDefault="00727FEC" w:rsidP="00727FEC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7" w:type="dxa"/>
            <w:gridSpan w:val="2"/>
            <w:shd w:val="clear" w:color="auto" w:fill="FBE4D5" w:themeFill="accent2" w:themeFillTint="33"/>
            <w:vAlign w:val="center"/>
          </w:tcPr>
          <w:p w14:paraId="27C40DAC" w14:textId="77777777" w:rsidR="00727FEC" w:rsidRPr="00C444A4" w:rsidRDefault="00727FEC" w:rsidP="00727FE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C</w:t>
            </w:r>
          </w:p>
        </w:tc>
        <w:tc>
          <w:tcPr>
            <w:tcW w:w="2364" w:type="dxa"/>
            <w:shd w:val="clear" w:color="auto" w:fill="FBE4D5"/>
            <w:vAlign w:val="center"/>
          </w:tcPr>
          <w:p w14:paraId="274D502F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5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Technology around Us (2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5C09E69A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igital painting and Digital Writing - Busy Things and JIT (10 lessons - 2 half term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02E07F63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7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igital painting and Digital Writing - Busy Things and JIT (10 lessons - 2 half terms)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7983997B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8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ata - Busy Things (5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48A3FD72" w14:textId="77777777" w:rsidR="00727FEC" w:rsidRDefault="00196566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9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1</w:t>
              </w:r>
            </w:hyperlink>
          </w:p>
          <w:p w14:paraId="563ECF43" w14:textId="77777777" w:rsidR="00727FEC" w:rsidRDefault="00196566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10" w:history="1">
              <w:proofErr w:type="spellStart"/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Beebots</w:t>
              </w:r>
              <w:proofErr w:type="spellEnd"/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 xml:space="preserve"> - Moving a Floor Robot </w:t>
              </w:r>
            </w:hyperlink>
          </w:p>
          <w:p w14:paraId="42A216CE" w14:textId="77777777" w:rsidR="00727FEC" w:rsidRDefault="00727FEC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5F51B207" w14:textId="77777777" w:rsidR="00727FEC" w:rsidRDefault="00196566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11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2 </w:t>
              </w:r>
            </w:hyperlink>
          </w:p>
          <w:p w14:paraId="5C27A489" w14:textId="77777777" w:rsidR="00727FEC" w:rsidRDefault="00196566" w:rsidP="00727FEC">
            <w:pPr>
              <w:pStyle w:val="NormalWeb"/>
              <w:spacing w:before="0" w:beforeAutospacing="0" w:after="0" w:afterAutospacing="0"/>
              <w:jc w:val="center"/>
              <w:rPr>
                <w:sz w:val="16"/>
                <w:szCs w:val="16"/>
                <w:lang w:eastAsia="en-US"/>
              </w:rPr>
            </w:pPr>
            <w:hyperlink r:id="rId12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Busy Things - (Busy Code)</w:t>
              </w:r>
            </w:hyperlink>
          </w:p>
          <w:p w14:paraId="77E00E7B" w14:textId="77777777" w:rsidR="00727FEC" w:rsidRDefault="00727FEC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9A43CB" w:rsidRPr="007C5147" w14:paraId="5A23091B" w14:textId="77777777" w:rsidTr="002A568F">
        <w:trPr>
          <w:trHeight w:val="348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1BB5E436" w14:textId="77777777" w:rsidR="00727FEC" w:rsidRPr="002A568F" w:rsidRDefault="00727FEC" w:rsidP="00727FEC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7" w:type="dxa"/>
            <w:gridSpan w:val="2"/>
            <w:shd w:val="clear" w:color="auto" w:fill="FBE4D5" w:themeFill="accent2" w:themeFillTint="33"/>
            <w:vAlign w:val="center"/>
          </w:tcPr>
          <w:p w14:paraId="2C00AAB5" w14:textId="77777777" w:rsidR="00727FEC" w:rsidRPr="00C444A4" w:rsidRDefault="00727FEC" w:rsidP="00727FEC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E-Safety</w:t>
            </w:r>
          </w:p>
        </w:tc>
        <w:tc>
          <w:tcPr>
            <w:tcW w:w="2364" w:type="dxa"/>
            <w:shd w:val="clear" w:color="auto" w:fill="FBE4D5"/>
          </w:tcPr>
          <w:p w14:paraId="30A1B959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13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47504BC5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4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6E77A67F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5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</w:tcPr>
          <w:p w14:paraId="7F3B3F7B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6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1EFF60E0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7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46342959" w14:textId="77777777" w:rsidR="00727FEC" w:rsidRDefault="00196566" w:rsidP="00727FEC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hyperlink r:id="rId18" w:history="1">
              <w:r w:rsidR="00727FEC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061D1E" w:rsidRPr="007C5147" w14:paraId="6B01DCB9" w14:textId="77777777" w:rsidTr="002A568F">
        <w:trPr>
          <w:trHeight w:val="283"/>
        </w:trPr>
        <w:tc>
          <w:tcPr>
            <w:tcW w:w="782" w:type="dxa"/>
            <w:gridSpan w:val="2"/>
            <w:vMerge w:val="restart"/>
            <w:shd w:val="clear" w:color="auto" w:fill="FFFFFF" w:themeFill="background1"/>
            <w:vAlign w:val="center"/>
          </w:tcPr>
          <w:p w14:paraId="447761F0" w14:textId="77777777" w:rsidR="00061D1E" w:rsidRPr="002A568F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2A568F">
              <w:br w:type="page"/>
            </w:r>
            <w:r w:rsidRPr="002A568F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907" w:type="dxa"/>
            <w:gridSpan w:val="2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30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C46243" w:rsidRPr="007A24B8" w14:paraId="0D9030AB" w14:textId="77777777" w:rsidTr="002A568F">
        <w:trPr>
          <w:trHeight w:val="462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124174FA" w14:textId="77777777" w:rsidR="00C46243" w:rsidRPr="002A568F" w:rsidRDefault="00C46243" w:rsidP="00C4624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07" w:type="dxa"/>
            <w:gridSpan w:val="2"/>
            <w:shd w:val="clear" w:color="auto" w:fill="FBE4D5" w:themeFill="accent2" w:themeFillTint="33"/>
            <w:vAlign w:val="center"/>
          </w:tcPr>
          <w:p w14:paraId="74316752" w14:textId="77777777" w:rsidR="00C46243" w:rsidRPr="0082032C" w:rsidRDefault="00C46243" w:rsidP="00C4624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2655A017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19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The different uses of Computers (1 lesson + lesson starter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3DEB4A07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0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Multimedia &amp; Digital Writing</w:t>
              </w:r>
            </w:hyperlink>
          </w:p>
          <w:p w14:paraId="0683C6D0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1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J2 Write - Including Online research and typing skills </w:t>
              </w:r>
            </w:hyperlink>
          </w:p>
          <w:p w14:paraId="086ECBFE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2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(5 lessons +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1D948C1E" w14:textId="77777777" w:rsidR="00C46243" w:rsidRDefault="00196566" w:rsidP="00C46243">
            <w:pPr>
              <w:jc w:val="center"/>
              <w:rPr>
                <w:sz w:val="16"/>
                <w:szCs w:val="16"/>
              </w:rPr>
            </w:pPr>
            <w:hyperlink r:id="rId23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ata – Pictograms (J2Data) (3 Lessons)</w:t>
              </w:r>
            </w:hyperlink>
          </w:p>
          <w:p w14:paraId="66D02141" w14:textId="77777777" w:rsidR="00C46243" w:rsidRDefault="00C46243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  <w:p w14:paraId="5998A9F5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rStyle w:val="Hyperlink"/>
                <w:rFonts w:ascii="Arial" w:eastAsiaTheme="minorHAnsi" w:hAnsi="Arial" w:cs="Arial"/>
                <w:color w:val="1155CC"/>
                <w:lang w:eastAsia="en-US"/>
              </w:rPr>
            </w:pPr>
            <w:hyperlink r:id="rId24" w:history="1">
              <w:r w:rsidR="00C46243">
                <w:rPr>
                  <w:rStyle w:val="Hyperlink"/>
                  <w:rFonts w:ascii="Arial" w:eastAsiaTheme="minorHAnsi" w:hAnsi="Arial" w:cs="Arial"/>
                  <w:color w:val="1155CC"/>
                  <w:sz w:val="16"/>
                  <w:szCs w:val="16"/>
                  <w:lang w:eastAsia="en-US"/>
                </w:rPr>
                <w:t>My Busy Things (Learning platform) (3 Lessons)</w:t>
              </w:r>
            </w:hyperlink>
          </w:p>
          <w:p w14:paraId="50BCF2B2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rStyle w:val="Hyperlink"/>
                <w:rFonts w:ascii="Arial" w:eastAsiaTheme="minorHAnsi" w:hAnsi="Arial" w:cs="Arial"/>
                <w:color w:val="1155CC"/>
                <w:sz w:val="16"/>
                <w:szCs w:val="16"/>
                <w:lang w:eastAsia="en-US"/>
              </w:rPr>
            </w:pPr>
            <w:hyperlink r:id="rId25" w:history="1">
              <w:r w:rsidR="00C46243">
                <w:rPr>
                  <w:rStyle w:val="Hyperlink"/>
                  <w:rFonts w:ascii="Arial" w:eastAsiaTheme="minorHAnsi" w:hAnsi="Arial" w:cs="Arial"/>
                  <w:color w:val="1155CC"/>
                  <w:sz w:val="16"/>
                  <w:szCs w:val="16"/>
                  <w:lang w:eastAsia="en-US"/>
                </w:rPr>
                <w:t>Could be linked to topic</w:t>
              </w:r>
            </w:hyperlink>
          </w:p>
          <w:p w14:paraId="7BB77692" w14:textId="77777777" w:rsidR="00C46243" w:rsidRDefault="00C46243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</w:rPr>
            </w:pP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484CAC0F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6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1 – </w:t>
              </w:r>
            </w:hyperlink>
          </w:p>
          <w:p w14:paraId="4071A061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7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JIT turtle - Robot algorithms</w:t>
              </w:r>
            </w:hyperlink>
          </w:p>
          <w:p w14:paraId="6222766A" w14:textId="77777777" w:rsidR="00C46243" w:rsidRDefault="00C46243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5F259DCB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28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igital Photography (5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4123540E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29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2  – </w:t>
              </w:r>
            </w:hyperlink>
          </w:p>
          <w:p w14:paraId="035C78BA" w14:textId="77777777" w:rsidR="00C46243" w:rsidRDefault="00196566" w:rsidP="00C46243">
            <w:pPr>
              <w:pStyle w:val="NormalWeb"/>
              <w:spacing w:before="0" w:beforeAutospacing="0" w:after="0" w:afterAutospacing="0"/>
              <w:rPr>
                <w:rFonts w:asciiTheme="majorHAnsi" w:hAnsiTheme="majorHAnsi" w:cstheme="minorHAnsi"/>
                <w:color w:val="000000" w:themeColor="text1"/>
                <w:sz w:val="16"/>
                <w:szCs w:val="16"/>
                <w:lang w:eastAsia="en-US"/>
              </w:rPr>
            </w:pPr>
            <w:hyperlink r:id="rId30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Scratch Jr - Sequencing Animations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 (</w:t>
            </w:r>
            <w:hyperlink r:id="rId31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ownload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) or </w:t>
            </w:r>
            <w:hyperlink r:id="rId32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2  – </w:t>
              </w:r>
            </w:hyperlink>
            <w:hyperlink r:id="rId33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Scratch Jr - Sequencing Animations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 (</w:t>
            </w:r>
            <w:hyperlink r:id="rId34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ownload</w:t>
              </w:r>
            </w:hyperlink>
            <w:r w:rsidR="00C46243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)</w:t>
            </w:r>
          </w:p>
        </w:tc>
      </w:tr>
      <w:tr w:rsidR="00C46243" w:rsidRPr="007A24B8" w14:paraId="36FB6131" w14:textId="77777777" w:rsidTr="002A568F">
        <w:trPr>
          <w:trHeight w:val="366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6FA7D354" w14:textId="77777777" w:rsidR="00C46243" w:rsidRPr="002A568F" w:rsidRDefault="00C46243" w:rsidP="00C4624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07" w:type="dxa"/>
            <w:gridSpan w:val="2"/>
            <w:shd w:val="clear" w:color="auto" w:fill="FBE4D5" w:themeFill="accent2" w:themeFillTint="33"/>
            <w:vAlign w:val="center"/>
          </w:tcPr>
          <w:p w14:paraId="14633B19" w14:textId="77777777" w:rsidR="00C46243" w:rsidRPr="0082032C" w:rsidRDefault="00C46243" w:rsidP="00C4624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Safety</w:t>
            </w:r>
          </w:p>
        </w:tc>
        <w:tc>
          <w:tcPr>
            <w:tcW w:w="2364" w:type="dxa"/>
            <w:shd w:val="clear" w:color="auto" w:fill="FBE4D5" w:themeFill="accent2" w:themeFillTint="33"/>
          </w:tcPr>
          <w:p w14:paraId="3DDEF20B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5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2CF8602C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6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4F8E3919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7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</w:tcPr>
          <w:p w14:paraId="1E314801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8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63A4129F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39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286B49CF" w14:textId="77777777" w:rsidR="00C46243" w:rsidRDefault="00196566" w:rsidP="00C4624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40" w:history="1">
              <w:r w:rsidR="00C46243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061D1E" w:rsidRPr="007C5147" w14:paraId="5AFA24CC" w14:textId="77777777" w:rsidTr="002A568F">
        <w:trPr>
          <w:trHeight w:val="283"/>
        </w:trPr>
        <w:tc>
          <w:tcPr>
            <w:tcW w:w="771" w:type="dxa"/>
            <w:vMerge w:val="restart"/>
            <w:vAlign w:val="center"/>
          </w:tcPr>
          <w:p w14:paraId="038907CA" w14:textId="77777777" w:rsidR="00061D1E" w:rsidRPr="002A568F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2A568F">
              <w:br w:type="page"/>
            </w:r>
            <w:r w:rsidRPr="002A568F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918" w:type="dxa"/>
            <w:gridSpan w:val="3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30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bookmarkEnd w:id="0"/>
      <w:tr w:rsidR="00E0639F" w:rsidRPr="007A24B8" w14:paraId="5833A698" w14:textId="77777777" w:rsidTr="002A568F">
        <w:trPr>
          <w:trHeight w:val="493"/>
        </w:trPr>
        <w:tc>
          <w:tcPr>
            <w:tcW w:w="771" w:type="dxa"/>
            <w:vMerge/>
            <w:vAlign w:val="center"/>
          </w:tcPr>
          <w:p w14:paraId="5D0B8AF3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18" w:type="dxa"/>
            <w:gridSpan w:val="3"/>
            <w:shd w:val="clear" w:color="auto" w:fill="FBE4D5" w:themeFill="accent2" w:themeFillTint="33"/>
            <w:vAlign w:val="center"/>
          </w:tcPr>
          <w:p w14:paraId="1EDE62E6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5484C421" w14:textId="77777777" w:rsidR="00E0639F" w:rsidRPr="00D57DE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41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Connecting Computers (4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04651722" w14:textId="77777777" w:rsidR="00E0639F" w:rsidRPr="003C0A67" w:rsidRDefault="00196566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2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Home learning platform- Introduction (3 lessons)</w:t>
              </w:r>
            </w:hyperlink>
          </w:p>
          <w:p w14:paraId="35353178" w14:textId="77777777" w:rsidR="00E0639F" w:rsidRPr="003C0A67" w:rsidRDefault="00196566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3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Google Classroom</w:t>
              </w:r>
            </w:hyperlink>
          </w:p>
          <w:p w14:paraId="54B79252" w14:textId="77777777" w:rsidR="00E0639F" w:rsidRPr="003C0A67" w:rsidRDefault="00196566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4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 xml:space="preserve">Google Docs (5 lessons) </w:t>
              </w:r>
            </w:hyperlink>
            <w:r w:rsidR="00E0639F" w:rsidRPr="003C0A67">
              <w:rPr>
                <w:sz w:val="12"/>
                <w:szCs w:val="16"/>
                <w:lang w:eastAsia="en-US"/>
              </w:rPr>
              <w:t xml:space="preserve">or </w:t>
            </w:r>
            <w:hyperlink r:id="rId45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Creating media – Desktop publishing + Blogging (J25)</w:t>
              </w:r>
            </w:hyperlink>
          </w:p>
          <w:p w14:paraId="217549CE" w14:textId="77777777" w:rsidR="00E0639F" w:rsidRPr="003C0A67" w:rsidRDefault="00196566" w:rsidP="00E0639F">
            <w:pPr>
              <w:pStyle w:val="NormalWeb"/>
              <w:spacing w:before="0" w:beforeAutospacing="0" w:after="0" w:afterAutospacing="0"/>
              <w:rPr>
                <w:sz w:val="12"/>
                <w:szCs w:val="16"/>
                <w:lang w:eastAsia="en-US"/>
              </w:rPr>
            </w:pPr>
            <w:hyperlink r:id="rId46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(4 Lessons including </w:t>
              </w:r>
            </w:hyperlink>
          </w:p>
          <w:p w14:paraId="2B9D1A89" w14:textId="77777777" w:rsidR="00E0639F" w:rsidRPr="00D57DE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47" w:history="1">
              <w:r w:rsidR="00E0639F" w:rsidRPr="003C0A67">
                <w:rPr>
                  <w:rStyle w:val="Hyperlink"/>
                  <w:rFonts w:ascii="Arial" w:hAnsi="Arial" w:cs="Arial"/>
                  <w:color w:val="1155CC"/>
                  <w:sz w:val="12"/>
                  <w:szCs w:val="16"/>
                  <w:lang w:eastAsia="en-US"/>
                </w:rPr>
                <w:t>Blogging Central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450FC42C" w14:textId="77777777" w:rsidR="00E0639F" w:rsidRPr="00D57DE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48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1 – Code.org - Course B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08E5B3FD" w14:textId="77777777" w:rsidR="00E0639F" w:rsidRPr="00D57DE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49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ata and information – Branching database</w:t>
              </w:r>
            </w:hyperlink>
          </w:p>
          <w:p w14:paraId="6F36A8E1" w14:textId="77777777" w:rsidR="00E0639F" w:rsidRPr="00D57DE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50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(J2Data-J2Branch) (5 Lessons)</w:t>
              </w:r>
            </w:hyperlink>
          </w:p>
          <w:p w14:paraId="1EF9B3E1" w14:textId="77777777" w:rsidR="00E0639F" w:rsidRPr="00D57DEF" w:rsidRDefault="00E0639F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6C768731" w14:textId="77777777" w:rsidR="00E0639F" w:rsidRPr="00D57DE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51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– Sequencing with Scratch Animation (5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1A2D5572" w14:textId="77777777" w:rsidR="00E0639F" w:rsidRPr="00D57DE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52" w:history="1">
              <w:r w:rsidR="00E0639F" w:rsidRPr="00D57DE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J2 Animate (4 Lessons)</w:t>
              </w:r>
            </w:hyperlink>
          </w:p>
        </w:tc>
      </w:tr>
      <w:tr w:rsidR="00E0639F" w:rsidRPr="007A24B8" w14:paraId="3E3C8416" w14:textId="77777777" w:rsidTr="002A568F">
        <w:trPr>
          <w:trHeight w:val="493"/>
        </w:trPr>
        <w:tc>
          <w:tcPr>
            <w:tcW w:w="771" w:type="dxa"/>
            <w:vMerge/>
            <w:vAlign w:val="center"/>
          </w:tcPr>
          <w:p w14:paraId="508AE731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18" w:type="dxa"/>
            <w:gridSpan w:val="3"/>
            <w:shd w:val="clear" w:color="auto" w:fill="FBE4D5" w:themeFill="accent2" w:themeFillTint="33"/>
            <w:vAlign w:val="center"/>
          </w:tcPr>
          <w:p w14:paraId="7BD411B2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Safety</w:t>
            </w:r>
          </w:p>
        </w:tc>
        <w:tc>
          <w:tcPr>
            <w:tcW w:w="2364" w:type="dxa"/>
            <w:shd w:val="clear" w:color="auto" w:fill="FBE4D5" w:themeFill="accent2" w:themeFillTint="33"/>
          </w:tcPr>
          <w:p w14:paraId="11B7E422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56B7B99A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61582D33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</w:tcPr>
          <w:p w14:paraId="0ECAD8B8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16E8C07F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7A2D7DB5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5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2F354E" w:rsidRPr="007A24B8" w14:paraId="3F4DA72A" w14:textId="77777777" w:rsidTr="002A568F">
        <w:trPr>
          <w:trHeight w:val="283"/>
        </w:trPr>
        <w:tc>
          <w:tcPr>
            <w:tcW w:w="782" w:type="dxa"/>
            <w:gridSpan w:val="2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907" w:type="dxa"/>
            <w:gridSpan w:val="2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9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29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30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E0639F" w:rsidRPr="007A24B8" w14:paraId="1C882F75" w14:textId="77777777" w:rsidTr="002A568F">
        <w:trPr>
          <w:trHeight w:val="563"/>
        </w:trPr>
        <w:tc>
          <w:tcPr>
            <w:tcW w:w="782" w:type="dxa"/>
            <w:gridSpan w:val="2"/>
            <w:vMerge/>
            <w:vAlign w:val="center"/>
          </w:tcPr>
          <w:p w14:paraId="6A143525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7" w:type="dxa"/>
            <w:gridSpan w:val="2"/>
            <w:shd w:val="clear" w:color="auto" w:fill="FBE4D5" w:themeFill="accent2" w:themeFillTint="33"/>
            <w:vAlign w:val="center"/>
          </w:tcPr>
          <w:p w14:paraId="2447C1B5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6FDEFA7E" w14:textId="77777777" w:rsidR="00E0639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5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Computing systems and networks – The Internet</w:t>
              </w:r>
            </w:hyperlink>
          </w:p>
          <w:p w14:paraId="583CA763" w14:textId="77777777" w:rsidR="00E0639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6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(Lessons 1-4)</w:t>
              </w:r>
            </w:hyperlink>
          </w:p>
          <w:p w14:paraId="29EE654C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Philip </w:t>
            </w:r>
            <w:proofErr w:type="spellStart"/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Emeagwali</w:t>
            </w:r>
            <w:proofErr w:type="spellEnd"/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39B0D067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1 – Multiple Scenes &amp; Dialogue (5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4F37D74F" w14:textId="77777777" w:rsidR="00E0639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6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ata Logging - NCCE (6 Lessons)</w:t>
              </w:r>
            </w:hyperlink>
          </w:p>
          <w:p w14:paraId="2C4BCE03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732B1A89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Creating media – Audio editing  - Audacity (5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57A5E49E" w14:textId="77777777" w:rsidR="00E0639F" w:rsidRDefault="00196566" w:rsidP="00E0639F">
            <w:pPr>
              <w:jc w:val="center"/>
              <w:rPr>
                <w:sz w:val="16"/>
                <w:szCs w:val="16"/>
              </w:rPr>
            </w:pPr>
            <w:hyperlink r:id="rId6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Google Slides (4 Lessons)</w:t>
              </w:r>
            </w:hyperlink>
          </w:p>
          <w:p w14:paraId="12405C24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Google Sites - (4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4A1B8348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6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Repetition Scratch shapes - (5 Lessons)</w:t>
              </w:r>
            </w:hyperlink>
          </w:p>
        </w:tc>
      </w:tr>
      <w:tr w:rsidR="00E0639F" w:rsidRPr="007A24B8" w14:paraId="1413E729" w14:textId="77777777" w:rsidTr="002A568F">
        <w:trPr>
          <w:trHeight w:val="300"/>
        </w:trPr>
        <w:tc>
          <w:tcPr>
            <w:tcW w:w="782" w:type="dxa"/>
            <w:gridSpan w:val="2"/>
            <w:vMerge/>
            <w:vAlign w:val="center"/>
          </w:tcPr>
          <w:p w14:paraId="2F916E3A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7" w:type="dxa"/>
            <w:gridSpan w:val="2"/>
            <w:shd w:val="clear" w:color="auto" w:fill="FBE4D5" w:themeFill="accent2" w:themeFillTint="33"/>
            <w:vAlign w:val="center"/>
          </w:tcPr>
          <w:p w14:paraId="793E6EEC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E-Safety </w:t>
            </w:r>
          </w:p>
        </w:tc>
        <w:tc>
          <w:tcPr>
            <w:tcW w:w="2364" w:type="dxa"/>
            <w:shd w:val="clear" w:color="auto" w:fill="FBE4D5" w:themeFill="accent2" w:themeFillTint="33"/>
          </w:tcPr>
          <w:p w14:paraId="6B325B5A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6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05E78336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6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1DA1574E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6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</w:tcPr>
          <w:p w14:paraId="519F1703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5F42B976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1DD1C8DF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614A00" w:rsidRPr="007A24B8" w14:paraId="14C19F2B" w14:textId="77777777" w:rsidTr="002A568F">
        <w:trPr>
          <w:trHeight w:val="283"/>
        </w:trPr>
        <w:tc>
          <w:tcPr>
            <w:tcW w:w="792" w:type="dxa"/>
            <w:gridSpan w:val="3"/>
            <w:vMerge w:val="restart"/>
            <w:vAlign w:val="center"/>
          </w:tcPr>
          <w:p w14:paraId="417953F7" w14:textId="5AAFB779" w:rsidR="00614A00" w:rsidRPr="007A24B8" w:rsidRDefault="00A1204D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br w:type="page"/>
            </w:r>
            <w:r w:rsidR="00CD5B01"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30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E0639F" w:rsidRPr="007A24B8" w14:paraId="3338D8BC" w14:textId="77777777" w:rsidTr="002A568F">
        <w:trPr>
          <w:trHeight w:val="598"/>
        </w:trPr>
        <w:tc>
          <w:tcPr>
            <w:tcW w:w="792" w:type="dxa"/>
            <w:gridSpan w:val="3"/>
            <w:vMerge/>
            <w:vAlign w:val="center"/>
          </w:tcPr>
          <w:p w14:paraId="6A472016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97" w:type="dxa"/>
            <w:shd w:val="clear" w:color="auto" w:fill="FBE4D5" w:themeFill="accent2" w:themeFillTint="33"/>
            <w:vAlign w:val="center"/>
          </w:tcPr>
          <w:p w14:paraId="45A6E35A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2E6CDB19" w14:textId="77777777" w:rsidR="00E0639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7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History of Computing (5 Lessons)</w:t>
              </w:r>
            </w:hyperlink>
          </w:p>
          <w:p w14:paraId="211E1B09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1AFFF0A7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iMovie - Camera angles, frames &amp; editing (6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67BFFBF9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ata and information – Spreadsheets (5 Lessons)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4B328055" w14:textId="77777777" w:rsidR="00E0639F" w:rsidRDefault="00196566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7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1 – Selection in Quizzes </w:t>
              </w:r>
            </w:hyperlink>
          </w:p>
          <w:p w14:paraId="6B7226E6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154B4696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Vector Drawing - Google Drawings (4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03DF93E1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- Scratch-Variables in Games</w:t>
              </w:r>
            </w:hyperlink>
            <w:r w:rsidR="00E0639F">
              <w:rPr>
                <w:sz w:val="16"/>
                <w:szCs w:val="16"/>
              </w:rPr>
              <w:t xml:space="preserve"> or </w:t>
            </w:r>
            <w:r w:rsidR="00E0639F">
              <w:rPr>
                <w:rFonts w:ascii="Arial" w:hAnsi="Arial" w:cs="Arial"/>
                <w:color w:val="000000"/>
                <w:sz w:val="16"/>
                <w:szCs w:val="16"/>
              </w:rPr>
              <w:t xml:space="preserve">Optional - </w:t>
            </w:r>
            <w:hyperlink r:id="rId7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Selection in Physical Computing- Crumble Boards</w:t>
              </w:r>
            </w:hyperlink>
          </w:p>
        </w:tc>
      </w:tr>
      <w:tr w:rsidR="00E0639F" w:rsidRPr="007A24B8" w14:paraId="0DFD1EE6" w14:textId="77777777" w:rsidTr="002A568F">
        <w:trPr>
          <w:trHeight w:val="242"/>
        </w:trPr>
        <w:tc>
          <w:tcPr>
            <w:tcW w:w="792" w:type="dxa"/>
            <w:gridSpan w:val="3"/>
            <w:vMerge/>
            <w:vAlign w:val="center"/>
          </w:tcPr>
          <w:p w14:paraId="26DF6E67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97" w:type="dxa"/>
            <w:shd w:val="clear" w:color="auto" w:fill="FBE4D5" w:themeFill="accent2" w:themeFillTint="33"/>
            <w:vAlign w:val="center"/>
          </w:tcPr>
          <w:p w14:paraId="649B318B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Safety</w:t>
            </w:r>
          </w:p>
        </w:tc>
        <w:tc>
          <w:tcPr>
            <w:tcW w:w="2364" w:type="dxa"/>
            <w:shd w:val="clear" w:color="auto" w:fill="FBE4D5" w:themeFill="accent2" w:themeFillTint="33"/>
          </w:tcPr>
          <w:p w14:paraId="30C89051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19553FB5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7679B2C8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</w:tcPr>
          <w:p w14:paraId="35CC8D0E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034C293B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1BD6796E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8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2F354E" w:rsidRPr="007A24B8" w14:paraId="76E7B885" w14:textId="77777777" w:rsidTr="002A568F">
        <w:trPr>
          <w:trHeight w:val="283"/>
        </w:trPr>
        <w:tc>
          <w:tcPr>
            <w:tcW w:w="792" w:type="dxa"/>
            <w:gridSpan w:val="3"/>
            <w:vMerge w:val="restart"/>
            <w:vAlign w:val="center"/>
          </w:tcPr>
          <w:p w14:paraId="47063BF7" w14:textId="4ECF195A" w:rsidR="002F354E" w:rsidRPr="007A24B8" w:rsidRDefault="002D0D4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82032C"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29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30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2A568F" w:rsidRPr="007A24B8" w14:paraId="03D3ABBD" w14:textId="77777777" w:rsidTr="002A568F">
        <w:trPr>
          <w:trHeight w:val="485"/>
        </w:trPr>
        <w:tc>
          <w:tcPr>
            <w:tcW w:w="792" w:type="dxa"/>
            <w:gridSpan w:val="3"/>
            <w:vMerge/>
            <w:vAlign w:val="center"/>
          </w:tcPr>
          <w:p w14:paraId="397B53D5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97" w:type="dxa"/>
            <w:shd w:val="clear" w:color="auto" w:fill="FBE4D5" w:themeFill="accent2" w:themeFillTint="33"/>
            <w:vAlign w:val="center"/>
          </w:tcPr>
          <w:p w14:paraId="4B4BD451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371CFB45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8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Computing systems + Networks (6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6DE069B8" w14:textId="77777777" w:rsidR="00E0639F" w:rsidRDefault="00196566" w:rsidP="00E0639F">
            <w:pPr>
              <w:jc w:val="center"/>
              <w:rPr>
                <w:sz w:val="18"/>
                <w:szCs w:val="18"/>
              </w:rPr>
            </w:pPr>
            <w:hyperlink r:id="rId8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Intro to Python - Code Combat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5544A803" w14:textId="77777777" w:rsidR="00E0639F" w:rsidRDefault="00196566" w:rsidP="00E0639F">
            <w:pPr>
              <w:jc w:val="center"/>
              <w:rPr>
                <w:sz w:val="18"/>
                <w:szCs w:val="18"/>
              </w:rPr>
            </w:pPr>
            <w:hyperlink r:id="rId8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 xml:space="preserve">Unit 1 – Scratch - Variables in games </w:t>
              </w:r>
            </w:hyperlink>
            <w:r w:rsidR="00E0639F">
              <w:rPr>
                <w:rFonts w:asciiTheme="majorHAnsi" w:hAnsiTheme="majorHAnsi" w:cstheme="minorHAnsi"/>
                <w:i/>
                <w:color w:val="0070C0"/>
                <w:sz w:val="18"/>
                <w:szCs w:val="18"/>
              </w:rPr>
              <w:t>Shigeru Miyamoto (game creator)</w:t>
            </w:r>
          </w:p>
        </w:tc>
        <w:tc>
          <w:tcPr>
            <w:tcW w:w="2364" w:type="dxa"/>
            <w:shd w:val="clear" w:color="auto" w:fill="FBE4D5" w:themeFill="accent2" w:themeFillTint="33"/>
            <w:vAlign w:val="center"/>
          </w:tcPr>
          <w:p w14:paraId="45EE51C8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8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Data and information – Flat-file databases (Excel +Sheets) (6 Lessons)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62C44590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9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 xml:space="preserve">Creating media – 3D Modelling - </w:t>
              </w:r>
              <w:proofErr w:type="spellStart"/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Tinkercad</w:t>
              </w:r>
              <w:proofErr w:type="spellEnd"/>
            </w:hyperlink>
          </w:p>
        </w:tc>
        <w:tc>
          <w:tcPr>
            <w:tcW w:w="2365" w:type="dxa"/>
            <w:shd w:val="clear" w:color="auto" w:fill="FBE4D5" w:themeFill="accent2" w:themeFillTint="33"/>
            <w:vAlign w:val="center"/>
          </w:tcPr>
          <w:p w14:paraId="1EAD9256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hyperlink r:id="rId9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</w:rPr>
                <w:t>Unit 2 – Sensing - Micro Bit - Step Counter</w:t>
              </w:r>
            </w:hyperlink>
          </w:p>
        </w:tc>
      </w:tr>
      <w:tr w:rsidR="002A568F" w:rsidRPr="007A24B8" w14:paraId="34FF7868" w14:textId="77777777" w:rsidTr="002A568F">
        <w:trPr>
          <w:trHeight w:val="362"/>
        </w:trPr>
        <w:tc>
          <w:tcPr>
            <w:tcW w:w="792" w:type="dxa"/>
            <w:gridSpan w:val="3"/>
            <w:vMerge/>
            <w:vAlign w:val="center"/>
          </w:tcPr>
          <w:p w14:paraId="6A701181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97" w:type="dxa"/>
            <w:shd w:val="clear" w:color="auto" w:fill="FBE4D5" w:themeFill="accent2" w:themeFillTint="33"/>
            <w:vAlign w:val="center"/>
          </w:tcPr>
          <w:p w14:paraId="685C6345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E-Safety </w:t>
            </w:r>
          </w:p>
        </w:tc>
        <w:tc>
          <w:tcPr>
            <w:tcW w:w="2364" w:type="dxa"/>
            <w:shd w:val="clear" w:color="auto" w:fill="FBE4D5" w:themeFill="accent2" w:themeFillTint="33"/>
          </w:tcPr>
          <w:p w14:paraId="3B592D00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67203828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5A174A98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4" w:type="dxa"/>
            <w:shd w:val="clear" w:color="auto" w:fill="FBE4D5" w:themeFill="accent2" w:themeFillTint="33"/>
          </w:tcPr>
          <w:p w14:paraId="4A9590EB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66E57032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65" w:type="dxa"/>
            <w:shd w:val="clear" w:color="auto" w:fill="FBE4D5" w:themeFill="accent2" w:themeFillTint="33"/>
          </w:tcPr>
          <w:p w14:paraId="0B0E0C6D" w14:textId="77777777" w:rsidR="00E0639F" w:rsidRDefault="00196566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</w:tbl>
    <w:p w14:paraId="338944F2" w14:textId="77777777" w:rsidR="005E110A" w:rsidRPr="007A24B8" w:rsidRDefault="005E110A" w:rsidP="002A568F">
      <w:pPr>
        <w:rPr>
          <w:sz w:val="18"/>
          <w:szCs w:val="18"/>
        </w:rPr>
      </w:pPr>
    </w:p>
    <w:sectPr w:rsidR="005E110A" w:rsidRPr="007A24B8" w:rsidSect="002A568F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96566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A568F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cs.google.com/document/d/1EgvtNBIauTRTTQ7DLB-b5wG5es7NVB4bw_d8hd7m920/edit?usp=sharing" TargetMode="External"/><Relationship Id="rId21" Type="http://schemas.openxmlformats.org/officeDocument/2006/relationships/hyperlink" Target="https://docs.google.com/document/d/1v0xOfr8O7aMWPWMQbXK7fODZEYsyikcpK4W6Ows185k/edit?usp=sharing" TargetMode="External"/><Relationship Id="rId34" Type="http://schemas.openxmlformats.org/officeDocument/2006/relationships/hyperlink" Target="https://www.scratchjr.org/about/faq" TargetMode="External"/><Relationship Id="rId42" Type="http://schemas.openxmlformats.org/officeDocument/2006/relationships/hyperlink" Target="https://docs.google.com/document/d/16stQcsB0wC8GRBwdOdZq_Y-d5HcKo7MtaJlxrfGPQ74/edit?usp=sharing" TargetMode="External"/><Relationship Id="rId47" Type="http://schemas.openxmlformats.org/officeDocument/2006/relationships/hyperlink" Target="https://www.lgfl.net/learning-resources/summary-page/blog-central" TargetMode="External"/><Relationship Id="rId50" Type="http://schemas.openxmlformats.org/officeDocument/2006/relationships/hyperlink" Target="https://docs.google.com/document/d/1e5ETPR7Bpk22qIOc07UndeUJauVQQKf4sUF9CN8EGUk/edit?usp=sharing" TargetMode="External"/><Relationship Id="rId55" Type="http://schemas.openxmlformats.org/officeDocument/2006/relationships/hyperlink" Target="https://docs.google.com/document/d/1-sKmWFO6UjIDMQ0Y0kQRPZrOAXj4SMzjRVHtHswLlxk/edit?usp=sharing" TargetMode="External"/><Relationship Id="rId63" Type="http://schemas.openxmlformats.org/officeDocument/2006/relationships/hyperlink" Target="https://docs.google.com/document/d/1qOOL7LVenYGQYfm49NIXV7koBWYuSRuhRWxnurhhICc/edit?usp=sharing" TargetMode="External"/><Relationship Id="rId68" Type="http://schemas.openxmlformats.org/officeDocument/2006/relationships/hyperlink" Target="https://docs.google.com/document/d/1-sKmWFO6UjIDMQ0Y0kQRPZrOAXj4SMzjRVHtHswLlxk/edit?usp=sharing" TargetMode="External"/><Relationship Id="rId76" Type="http://schemas.openxmlformats.org/officeDocument/2006/relationships/hyperlink" Target="https://docs.google.com/document/d/1lurKw7w4OYlsWC58RrBXpFfXaHy3wkGy5Bv9oxyEshs/edit?usp=sharing" TargetMode="External"/><Relationship Id="rId84" Type="http://schemas.openxmlformats.org/officeDocument/2006/relationships/hyperlink" Target="https://docs.google.com/document/d/1-sKmWFO6UjIDMQ0Y0kQRPZrOAXj4SMzjRVHtHswLlxk/edit?usp=sharing" TargetMode="External"/><Relationship Id="rId89" Type="http://schemas.openxmlformats.org/officeDocument/2006/relationships/hyperlink" Target="https://docs.google.com/document/d/13i89as3NtvsFSCpaGKH-acVBIDyhfB2hI-LyCrNX81w/edit?usp=sharing" TargetMode="External"/><Relationship Id="rId97" Type="http://schemas.openxmlformats.org/officeDocument/2006/relationships/hyperlink" Target="https://docs.google.com/document/d/1-sKmWFO6UjIDMQ0Y0kQRPZrOAXj4SMzjRVHtHswLlxk/edit?usp=sharing" TargetMode="External"/><Relationship Id="rId7" Type="http://schemas.openxmlformats.org/officeDocument/2006/relationships/hyperlink" Target="https://docs.google.com/document/d/1nOcoxUR21bdwjuvZRAG_5ervUABPe1hwTbNKCC_53Po/edit?usp=sharing" TargetMode="External"/><Relationship Id="rId71" Type="http://schemas.openxmlformats.org/officeDocument/2006/relationships/hyperlink" Target="https://docs.google.com/document/d/1-sKmWFO6UjIDMQ0Y0kQRPZrOAXj4SMzjRVHtHswLlxk/edit?usp=sharing" TargetMode="External"/><Relationship Id="rId92" Type="http://schemas.openxmlformats.org/officeDocument/2006/relationships/hyperlink" Target="https://docs.google.com/document/d/1-sKmWFO6UjIDMQ0Y0kQRPZrOAXj4SMzjRVHtHswLlxk/edit?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google.com/document/d/1-sKmWFO6UjIDMQ0Y0kQRPZrOAXj4SMzjRVHtHswLlxk/edit?usp=sharing" TargetMode="External"/><Relationship Id="rId29" Type="http://schemas.openxmlformats.org/officeDocument/2006/relationships/hyperlink" Target="https://docs.google.com/document/d/1L6TIJidYroAFNEohgAB9CsUcQ7_oVGTODF1wwUz0P70/edit?usp=sharing" TargetMode="External"/><Relationship Id="rId11" Type="http://schemas.openxmlformats.org/officeDocument/2006/relationships/hyperlink" Target="https://docs.google.com/document/d/1V8bKSKgZCySLFAXT6SDMHwQwxx7aZE5AtmZfIk7zqVM/edit?usp=sharing" TargetMode="External"/><Relationship Id="rId24" Type="http://schemas.openxmlformats.org/officeDocument/2006/relationships/hyperlink" Target="https://docs.google.com/document/d/1tWma3GSk-z2_wljGlPb0sSSv2seUajdp8F7N_VkVv9M/edit?usp=sharing" TargetMode="External"/><Relationship Id="rId32" Type="http://schemas.openxmlformats.org/officeDocument/2006/relationships/hyperlink" Target="https://docs.google.com/document/d/1L6TIJidYroAFNEohgAB9CsUcQ7_oVGTODF1wwUz0P70/edit?usp=sharing" TargetMode="External"/><Relationship Id="rId37" Type="http://schemas.openxmlformats.org/officeDocument/2006/relationships/hyperlink" Target="https://docs.google.com/document/d/1-sKmWFO6UjIDMQ0Y0kQRPZrOAXj4SMzjRVHtHswLlxk/edit?usp=sharing" TargetMode="External"/><Relationship Id="rId40" Type="http://schemas.openxmlformats.org/officeDocument/2006/relationships/hyperlink" Target="https://docs.google.com/document/d/1-sKmWFO6UjIDMQ0Y0kQRPZrOAXj4SMzjRVHtHswLlxk/edit?usp=sharing" TargetMode="External"/><Relationship Id="rId45" Type="http://schemas.openxmlformats.org/officeDocument/2006/relationships/hyperlink" Target="https://docs.google.com/document/d/1HLLCAEZjwNK5QJDFMHuzR8sfr95yqGsECSKmeeldRyA/edit?usp=sharing" TargetMode="External"/><Relationship Id="rId53" Type="http://schemas.openxmlformats.org/officeDocument/2006/relationships/hyperlink" Target="https://docs.google.com/document/d/1-sKmWFO6UjIDMQ0Y0kQRPZrOAXj4SMzjRVHtHswLlxk/edit?usp=sharing" TargetMode="External"/><Relationship Id="rId58" Type="http://schemas.openxmlformats.org/officeDocument/2006/relationships/hyperlink" Target="https://docs.google.com/document/d/1-sKmWFO6UjIDMQ0Y0kQRPZrOAXj4SMzjRVHtHswLlxk/edit?usp=sharing" TargetMode="External"/><Relationship Id="rId66" Type="http://schemas.openxmlformats.org/officeDocument/2006/relationships/hyperlink" Target="https://docs.google.com/document/d/1RQwLPYcIBTDX1e-K_kprJHOVEifwltbxaTmNKRJ8EAQ/edit?usp=sharing" TargetMode="External"/><Relationship Id="rId74" Type="http://schemas.openxmlformats.org/officeDocument/2006/relationships/hyperlink" Target="https://docs.google.com/document/d/1gIO_SFJjBARN6ScyCKmSk3StgN3XJEEHW0sJHfECfFw/edit?usp=sharing" TargetMode="External"/><Relationship Id="rId79" Type="http://schemas.openxmlformats.org/officeDocument/2006/relationships/hyperlink" Target="https://docs.google.com/document/d/1SmnEiZERwP7-dEzHU-2dYO22mqrcnlzyXWpo_i35F4w/edit?usp=sharing" TargetMode="External"/><Relationship Id="rId87" Type="http://schemas.openxmlformats.org/officeDocument/2006/relationships/hyperlink" Target="https://docs.google.com/document/d/17WymhT85XJOC1oMLbTQIckOC0yRti48laqmpD4cQ058/edit?usp=sharing" TargetMode="External"/><Relationship Id="rId5" Type="http://schemas.openxmlformats.org/officeDocument/2006/relationships/hyperlink" Target="https://docs.google.com/document/d/17hZdG1i32dmzpoxrGUiJ8EeZNl_nn3erDDiQYdTJ1Sw/edit?usp=sharing" TargetMode="External"/><Relationship Id="rId61" Type="http://schemas.openxmlformats.org/officeDocument/2006/relationships/hyperlink" Target="https://docs.google.com/document/d/1kXUYwx4lXBqOU84fWD5u4cEhKk8g1BzMe4Q2MizTWE8/edit?usp=sharing" TargetMode="External"/><Relationship Id="rId82" Type="http://schemas.openxmlformats.org/officeDocument/2006/relationships/hyperlink" Target="https://docs.google.com/document/d/1-sKmWFO6UjIDMQ0Y0kQRPZrOAXj4SMzjRVHtHswLlxk/edit?usp=sharing" TargetMode="External"/><Relationship Id="rId90" Type="http://schemas.openxmlformats.org/officeDocument/2006/relationships/hyperlink" Target="https://docs.google.com/document/d/1TmG1ztS7FSQi7YYj6g6Oegn_l1nsaWDFlLDiNPMNAFc/edit?usp=sharing" TargetMode="External"/><Relationship Id="rId95" Type="http://schemas.openxmlformats.org/officeDocument/2006/relationships/hyperlink" Target="https://docs.google.com/document/d/1-sKmWFO6UjIDMQ0Y0kQRPZrOAXj4SMzjRVHtHswLlxk/edit?usp=sharing" TargetMode="External"/><Relationship Id="rId19" Type="http://schemas.openxmlformats.org/officeDocument/2006/relationships/hyperlink" Target="https://docs.google.com/document/d/1WDvtOhGjZ02tdFANtniio1aVFR31-sotcl24GApIReg/edit?usp=sharing" TargetMode="External"/><Relationship Id="rId14" Type="http://schemas.openxmlformats.org/officeDocument/2006/relationships/hyperlink" Target="https://docs.google.com/document/d/1-sKmWFO6UjIDMQ0Y0kQRPZrOAXj4SMzjRVHtHswLlxk/edit?usp=sharing" TargetMode="External"/><Relationship Id="rId22" Type="http://schemas.openxmlformats.org/officeDocument/2006/relationships/hyperlink" Target="https://docs.google.com/document/d/1v0xOfr8O7aMWPWMQbXK7fODZEYsyikcpK4W6Ows185k/edit?usp=sharing" TargetMode="External"/><Relationship Id="rId27" Type="http://schemas.openxmlformats.org/officeDocument/2006/relationships/hyperlink" Target="https://docs.google.com/document/d/1EgvtNBIauTRTTQ7DLB-b5wG5es7NVB4bw_d8hd7m920/edit?usp=sharing" TargetMode="External"/><Relationship Id="rId30" Type="http://schemas.openxmlformats.org/officeDocument/2006/relationships/hyperlink" Target="https://docs.google.com/document/d/1L6TIJidYroAFNEohgAB9CsUcQ7_oVGTODF1wwUz0P70/edit?usp=sharing" TargetMode="External"/><Relationship Id="rId35" Type="http://schemas.openxmlformats.org/officeDocument/2006/relationships/hyperlink" Target="https://docs.google.com/document/d/1-sKmWFO6UjIDMQ0Y0kQRPZrOAXj4SMzjRVHtHswLlxk/edit?usp=sharing" TargetMode="External"/><Relationship Id="rId43" Type="http://schemas.openxmlformats.org/officeDocument/2006/relationships/hyperlink" Target="https://docs.google.com/document/d/16stQcsB0wC8GRBwdOdZq_Y-d5HcKo7MtaJlxrfGPQ74/edit?usp=sharing" TargetMode="External"/><Relationship Id="rId48" Type="http://schemas.openxmlformats.org/officeDocument/2006/relationships/hyperlink" Target="https://docs.google.com/document/d/1SyW0mDx-14jv1uu2yFZNrrB4fmojxTtx5rFNA_cRQp8/edit?usp=sharing" TargetMode="External"/><Relationship Id="rId56" Type="http://schemas.openxmlformats.org/officeDocument/2006/relationships/hyperlink" Target="https://docs.google.com/document/d/1-sKmWFO6UjIDMQ0Y0kQRPZrOAXj4SMzjRVHtHswLlxk/edit?usp=sharing" TargetMode="External"/><Relationship Id="rId64" Type="http://schemas.openxmlformats.org/officeDocument/2006/relationships/hyperlink" Target="https://docs.google.com/document/d/1my0OOj4YKW0XS_nodKLmakoBtQz-fdoL3B8mZjw7Cos/edit?usp=sharing" TargetMode="External"/><Relationship Id="rId69" Type="http://schemas.openxmlformats.org/officeDocument/2006/relationships/hyperlink" Target="https://docs.google.com/document/d/1-sKmWFO6UjIDMQ0Y0kQRPZrOAXj4SMzjRVHtHswLlxk/edit?usp=sharing" TargetMode="External"/><Relationship Id="rId77" Type="http://schemas.openxmlformats.org/officeDocument/2006/relationships/hyperlink" Target="https://docs.google.com/document/d/1l8kLBupYTSxN5N9dagYgZhAYoH3Fsww-iV537gZDwgc/edit?usp=sharing" TargetMode="External"/><Relationship Id="rId8" Type="http://schemas.openxmlformats.org/officeDocument/2006/relationships/hyperlink" Target="https://docs.google.com/document/d/1sHzgkZK3lX5_LwLvdkYsret24ZkMrPmVyrts8vKZ08k/edit?usp=sharing" TargetMode="External"/><Relationship Id="rId51" Type="http://schemas.openxmlformats.org/officeDocument/2006/relationships/hyperlink" Target="https://docs.google.com/document/d/1gC2_jZcp-id8XatI073X-k4KRsVP6lB25nzt8MSUTn4/edit?usp=sharing" TargetMode="External"/><Relationship Id="rId72" Type="http://schemas.openxmlformats.org/officeDocument/2006/relationships/hyperlink" Target="https://docs.google.com/document/d/1-sKmWFO6UjIDMQ0Y0kQRPZrOAXj4SMzjRVHtHswLlxk/edit?usp=sharing" TargetMode="External"/><Relationship Id="rId80" Type="http://schemas.openxmlformats.org/officeDocument/2006/relationships/hyperlink" Target="https://docs.google.com/document/d/1-sKmWFO6UjIDMQ0Y0kQRPZrOAXj4SMzjRVHtHswLlxk/edit?usp=sharing" TargetMode="External"/><Relationship Id="rId85" Type="http://schemas.openxmlformats.org/officeDocument/2006/relationships/hyperlink" Target="https://docs.google.com/document/d/1-sKmWFO6UjIDMQ0Y0kQRPZrOAXj4SMzjRVHtHswLlxk/edit?usp=sharing" TargetMode="External"/><Relationship Id="rId93" Type="http://schemas.openxmlformats.org/officeDocument/2006/relationships/hyperlink" Target="https://docs.google.com/document/d/1-sKmWFO6UjIDMQ0Y0kQRPZrOAXj4SMzjRVHtHswLlxk/edit?usp=sharing" TargetMode="External"/><Relationship Id="rId98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docs.google.com/document/d/1V8bKSKgZCySLFAXT6SDMHwQwxx7aZE5AtmZfIk7zqVM/edit?usp=sharing" TargetMode="External"/><Relationship Id="rId17" Type="http://schemas.openxmlformats.org/officeDocument/2006/relationships/hyperlink" Target="https://docs.google.com/document/d/1-sKmWFO6UjIDMQ0Y0kQRPZrOAXj4SMzjRVHtHswLlxk/edit?usp=sharing" TargetMode="External"/><Relationship Id="rId25" Type="http://schemas.openxmlformats.org/officeDocument/2006/relationships/hyperlink" Target="https://docs.google.com/document/d/1tWma3GSk-z2_wljGlPb0sSSv2seUajdp8F7N_VkVv9M/edit?usp=sharing" TargetMode="External"/><Relationship Id="rId33" Type="http://schemas.openxmlformats.org/officeDocument/2006/relationships/hyperlink" Target="https://docs.google.com/document/d/1L6TIJidYroAFNEohgAB9CsUcQ7_oVGTODF1wwUz0P70/edit?usp=sharing" TargetMode="External"/><Relationship Id="rId38" Type="http://schemas.openxmlformats.org/officeDocument/2006/relationships/hyperlink" Target="https://docs.google.com/document/d/1-sKmWFO6UjIDMQ0Y0kQRPZrOAXj4SMzjRVHtHswLlxk/edit?usp=sharing" TargetMode="External"/><Relationship Id="rId46" Type="http://schemas.openxmlformats.org/officeDocument/2006/relationships/hyperlink" Target="https://docs.google.com/document/d/198XYhBvh0faNSrjvvhgxEiLck1ef5fSaZM9TsAVWEqQ/edit?usp=sharing" TargetMode="External"/><Relationship Id="rId59" Type="http://schemas.openxmlformats.org/officeDocument/2006/relationships/hyperlink" Target="https://docs.google.com/document/d/1BeubC8pUPPvlkmGAf56Pe-7o8AumuvKFQuYjv5iiZ7A/edit?usp=sharing" TargetMode="External"/><Relationship Id="rId67" Type="http://schemas.openxmlformats.org/officeDocument/2006/relationships/hyperlink" Target="https://docs.google.com/document/d/1-sKmWFO6UjIDMQ0Y0kQRPZrOAXj4SMzjRVHtHswLlxk/edit?usp=sharing" TargetMode="External"/><Relationship Id="rId20" Type="http://schemas.openxmlformats.org/officeDocument/2006/relationships/hyperlink" Target="https://docs.google.com/document/d/1v0xOfr8O7aMWPWMQbXK7fODZEYsyikcpK4W6Ows185k/edit?usp=sharing" TargetMode="External"/><Relationship Id="rId41" Type="http://schemas.openxmlformats.org/officeDocument/2006/relationships/hyperlink" Target="https://docs.google.com/document/d/1cgYlzuLkB_CndNV4RTzkO-3BySn9NNO760fvYLpIJy4/edit?usp=sharing" TargetMode="External"/><Relationship Id="rId54" Type="http://schemas.openxmlformats.org/officeDocument/2006/relationships/hyperlink" Target="https://docs.google.com/document/d/1-sKmWFO6UjIDMQ0Y0kQRPZrOAXj4SMzjRVHtHswLlxk/edit?usp=sharing" TargetMode="External"/><Relationship Id="rId62" Type="http://schemas.openxmlformats.org/officeDocument/2006/relationships/hyperlink" Target="https://docs.google.com/document/d/1lNnAUBQ-crPQ7SaXUByfaL1ZvOZsuXLQDDKJ8hyKWVg/edit?usp=sharing" TargetMode="External"/><Relationship Id="rId70" Type="http://schemas.openxmlformats.org/officeDocument/2006/relationships/hyperlink" Target="https://docs.google.com/document/d/1-sKmWFO6UjIDMQ0Y0kQRPZrOAXj4SMzjRVHtHswLlxk/edit?usp=sharing" TargetMode="External"/><Relationship Id="rId75" Type="http://schemas.openxmlformats.org/officeDocument/2006/relationships/hyperlink" Target="https://docs.google.com/document/d/1CXoUZwf-XvAKbn6S3ohcx_-MJUCHFeNw7JyF5y-EZ4A/edit?usp=sharing" TargetMode="External"/><Relationship Id="rId83" Type="http://schemas.openxmlformats.org/officeDocument/2006/relationships/hyperlink" Target="https://docs.google.com/document/d/1-sKmWFO6UjIDMQ0Y0kQRPZrOAXj4SMzjRVHtHswLlxk/edit?usp=sharing" TargetMode="External"/><Relationship Id="rId88" Type="http://schemas.openxmlformats.org/officeDocument/2006/relationships/hyperlink" Target="https://docs.google.com/document/d/1ME6xCvE_tMS5e077fc_jMujxAiKQwommxKyjWK1nmD4/edit?usp=sharing" TargetMode="External"/><Relationship Id="rId91" Type="http://schemas.openxmlformats.org/officeDocument/2006/relationships/hyperlink" Target="https://docs.google.com/document/d/1RQKkd1ecRhp_n-rYGTLalrTIVdb1ZJofQoczMg4bmw8/edit?usp=sharing" TargetMode="External"/><Relationship Id="rId96" Type="http://schemas.openxmlformats.org/officeDocument/2006/relationships/hyperlink" Target="https://docs.google.com/document/d/1-sKmWFO6UjIDMQ0Y0kQRPZrOAXj4SMzjRVHtHswLlxk/edit?usp=shar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nOcoxUR21bdwjuvZRAG_5ervUABPe1hwTbNKCC_53Po/edit?usp=sharing" TargetMode="External"/><Relationship Id="rId15" Type="http://schemas.openxmlformats.org/officeDocument/2006/relationships/hyperlink" Target="https://docs.google.com/document/d/1-sKmWFO6UjIDMQ0Y0kQRPZrOAXj4SMzjRVHtHswLlxk/edit?usp=sharing" TargetMode="External"/><Relationship Id="rId23" Type="http://schemas.openxmlformats.org/officeDocument/2006/relationships/hyperlink" Target="https://docs.google.com/document/d/1BBdUzM8ADGe_RiKIOrI9iDD-tYs2unBz4OEExCpIhsU/edit?usp=sharing" TargetMode="External"/><Relationship Id="rId28" Type="http://schemas.openxmlformats.org/officeDocument/2006/relationships/hyperlink" Target="https://docs.google.com/document/d/1cC3qhv1srmOdsIP-SOPH2vsmLi8nnilwW1n9-T5zcLg/edit?usp=sharing" TargetMode="External"/><Relationship Id="rId36" Type="http://schemas.openxmlformats.org/officeDocument/2006/relationships/hyperlink" Target="https://docs.google.com/document/d/1-sKmWFO6UjIDMQ0Y0kQRPZrOAXj4SMzjRVHtHswLlxk/edit?usp=sharing" TargetMode="External"/><Relationship Id="rId49" Type="http://schemas.openxmlformats.org/officeDocument/2006/relationships/hyperlink" Target="https://docs.google.com/document/d/1e5ETPR7Bpk22qIOc07UndeUJauVQQKf4sUF9CN8EGUk/edit?usp=sharing" TargetMode="External"/><Relationship Id="rId57" Type="http://schemas.openxmlformats.org/officeDocument/2006/relationships/hyperlink" Target="https://docs.google.com/document/d/1-sKmWFO6UjIDMQ0Y0kQRPZrOAXj4SMzjRVHtHswLlxk/edit?usp=sharing" TargetMode="External"/><Relationship Id="rId10" Type="http://schemas.openxmlformats.org/officeDocument/2006/relationships/hyperlink" Target="https://docs.google.com/document/d/1wUem4Z-YH6m5-Kt7BwlI7VUFmCnLYhFb4j_oiAMK9zg/edit?usp=sharing" TargetMode="External"/><Relationship Id="rId31" Type="http://schemas.openxmlformats.org/officeDocument/2006/relationships/hyperlink" Target="https://www.scratchjr.org/about/faq" TargetMode="External"/><Relationship Id="rId44" Type="http://schemas.openxmlformats.org/officeDocument/2006/relationships/hyperlink" Target="https://docs.google.com/document/d/198XYhBvh0faNSrjvvhgxEiLck1ef5fSaZM9TsAVWEqQ/edit?usp=sharing" TargetMode="External"/><Relationship Id="rId52" Type="http://schemas.openxmlformats.org/officeDocument/2006/relationships/hyperlink" Target="https://docs.google.com/document/d/1B0iqljxIWC6sKB6pSNXWh0nof4HeX6-Dze6DW3UEoG4/edit?usp=sharing" TargetMode="External"/><Relationship Id="rId60" Type="http://schemas.openxmlformats.org/officeDocument/2006/relationships/hyperlink" Target="https://docs.google.com/document/d/1BeubC8pUPPvlkmGAf56Pe-7o8AumuvKFQuYjv5iiZ7A/edit?usp=sharing" TargetMode="External"/><Relationship Id="rId65" Type="http://schemas.openxmlformats.org/officeDocument/2006/relationships/hyperlink" Target="https://docs.google.com/document/d/1Q0Y5kzq26iq21hizQCepQnoU8ZNRF_rH1eexbLf0uSU/edit?usp=sharing" TargetMode="External"/><Relationship Id="rId73" Type="http://schemas.openxmlformats.org/officeDocument/2006/relationships/hyperlink" Target="https://docs.google.com/document/d/1LCsfN83jJyc9N1duGd9xqYVoUE3aE2Mml-uuEM0fsQE/edit?usp=sharing" TargetMode="External"/><Relationship Id="rId78" Type="http://schemas.openxmlformats.org/officeDocument/2006/relationships/hyperlink" Target="https://docs.google.com/document/d/1_EQ11DWYmlPtJrqHBMEGG48WMAG8lYpEQglvEvRPYUk/edit?usp=sharing" TargetMode="External"/><Relationship Id="rId81" Type="http://schemas.openxmlformats.org/officeDocument/2006/relationships/hyperlink" Target="https://docs.google.com/document/d/1-sKmWFO6UjIDMQ0Y0kQRPZrOAXj4SMzjRVHtHswLlxk/edit?usp=sharing" TargetMode="External"/><Relationship Id="rId86" Type="http://schemas.openxmlformats.org/officeDocument/2006/relationships/hyperlink" Target="https://docs.google.com/document/d/1QkRss96RjZ8VLKVDh5I4_n55bw5kAb0EzSXvSG9WDjc/edit?usp=sharing" TargetMode="External"/><Relationship Id="rId94" Type="http://schemas.openxmlformats.org/officeDocument/2006/relationships/hyperlink" Target="https://docs.google.com/document/d/1-sKmWFO6UjIDMQ0Y0kQRPZrOAXj4SMzjRVHtHswLlxk/edit?usp=sharing" TargetMode="External"/><Relationship Id="rId9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wUem4Z-YH6m5-Kt7BwlI7VUFmCnLYhFb4j_oiAMK9zg/edit?usp=sharing" TargetMode="External"/><Relationship Id="rId13" Type="http://schemas.openxmlformats.org/officeDocument/2006/relationships/hyperlink" Target="https://docs.google.com/document/d/1-sKmWFO6UjIDMQ0Y0kQRPZrOAXj4SMzjRVHtHswLlxk/edit?usp=sharing" TargetMode="External"/><Relationship Id="rId18" Type="http://schemas.openxmlformats.org/officeDocument/2006/relationships/hyperlink" Target="https://docs.google.com/document/d/1-sKmWFO6UjIDMQ0Y0kQRPZrOAXj4SMzjRVHtHswLlxk/edit?usp=sharing" TargetMode="External"/><Relationship Id="rId39" Type="http://schemas.openxmlformats.org/officeDocument/2006/relationships/hyperlink" Target="https://docs.google.com/document/d/1-sKmWFO6UjIDMQ0Y0kQRPZrOAXj4SMzjRVHtHswLlxk/edit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7</Words>
  <Characters>1184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4:53:00Z</dcterms:created>
  <dcterms:modified xsi:type="dcterms:W3CDTF">2022-03-04T14:53:00Z</dcterms:modified>
</cp:coreProperties>
</file>